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24E51" w14:textId="03C0EF34" w:rsidR="00920CF8" w:rsidRDefault="00920CF8" w:rsidP="00920CF8">
      <w:pPr>
        <w:jc w:val="center"/>
        <w:rPr>
          <w:rFonts w:ascii="Myriad Pro Black" w:hAnsi="Myriad Pro Black"/>
        </w:rPr>
      </w:pPr>
      <w:bookmarkStart w:id="0" w:name="_GoBack"/>
      <w:bookmarkEnd w:id="0"/>
      <w:r>
        <w:rPr>
          <w:rFonts w:ascii="Myriad Pro Black" w:hAnsi="Myriad Pro Black"/>
        </w:rPr>
        <w:t xml:space="preserve">2021-2022 </w:t>
      </w:r>
      <w:r w:rsidRPr="00920CF8">
        <w:rPr>
          <w:rFonts w:ascii="Myriad Pro Black" w:hAnsi="Myriad Pro Black"/>
        </w:rPr>
        <w:t xml:space="preserve">LGBTQ+ History Month </w:t>
      </w:r>
    </w:p>
    <w:p w14:paraId="33A6F91B" w14:textId="5B266BCC" w:rsidR="00201112" w:rsidRPr="00920CF8" w:rsidRDefault="00920CF8" w:rsidP="00920CF8">
      <w:pPr>
        <w:jc w:val="center"/>
        <w:rPr>
          <w:rFonts w:ascii="Myriad Pro" w:hAnsi="Myriad Pro"/>
        </w:rPr>
      </w:pPr>
      <w:r w:rsidRPr="00920CF8">
        <w:rPr>
          <w:rFonts w:ascii="Myriad Pro" w:hAnsi="Myriad Pro"/>
        </w:rPr>
        <w:t>Planning Committee</w:t>
      </w:r>
    </w:p>
    <w:p w14:paraId="22F271EC" w14:textId="77E23B89" w:rsidR="00920CF8" w:rsidRDefault="00920CF8" w:rsidP="00920CF8">
      <w:pPr>
        <w:jc w:val="center"/>
        <w:rPr>
          <w:rFonts w:ascii="Myriad Pro" w:hAnsi="Myriad Pro"/>
        </w:rPr>
      </w:pPr>
      <w:r w:rsidRPr="00920CF8">
        <w:rPr>
          <w:rFonts w:ascii="Myriad Pro" w:hAnsi="Myriad Pro"/>
        </w:rPr>
        <w:t>Meeting Agenda</w:t>
      </w:r>
    </w:p>
    <w:p w14:paraId="3D12F4E0" w14:textId="1B4903D4" w:rsidR="00920CF8" w:rsidRDefault="00920CF8" w:rsidP="00920CF8">
      <w:pPr>
        <w:rPr>
          <w:rFonts w:ascii="Myriad Pro" w:hAnsi="Myriad Pro"/>
        </w:rPr>
      </w:pPr>
    </w:p>
    <w:p w14:paraId="5B24964F" w14:textId="186E1BC2" w:rsidR="00920CF8" w:rsidRPr="002F30A4" w:rsidRDefault="00920CF8" w:rsidP="00920CF8">
      <w:pPr>
        <w:rPr>
          <w:rFonts w:ascii="Myriad Pro" w:hAnsi="Myriad Pro"/>
        </w:rPr>
      </w:pPr>
      <w:r w:rsidRPr="002F30A4">
        <w:rPr>
          <w:rFonts w:ascii="Myriad Pro" w:hAnsi="Myriad Pro"/>
        </w:rPr>
        <w:t>Date: 5/18/2021</w:t>
      </w:r>
    </w:p>
    <w:p w14:paraId="532B9A59" w14:textId="5EF95D68" w:rsidR="00920CF8" w:rsidRPr="002F30A4" w:rsidRDefault="00920CF8" w:rsidP="00920CF8">
      <w:pPr>
        <w:rPr>
          <w:rFonts w:ascii="Myriad Pro" w:hAnsi="Myriad Pro"/>
        </w:rPr>
      </w:pPr>
      <w:r w:rsidRPr="002F30A4">
        <w:rPr>
          <w:rFonts w:ascii="Myriad Pro" w:hAnsi="Myriad Pro"/>
        </w:rPr>
        <w:t>Time: 1:00 p.m. – 2:00 p.m.</w:t>
      </w:r>
    </w:p>
    <w:p w14:paraId="3118D331" w14:textId="14EC2BCC" w:rsidR="00920CF8" w:rsidRPr="002F30A4" w:rsidRDefault="0053117E" w:rsidP="00920CF8">
      <w:pPr>
        <w:rPr>
          <w:rFonts w:ascii="Myriad Pro" w:hAnsi="Myriad Pro"/>
          <w:color w:val="3F9EF0" w:themeColor="accent4" w:themeTint="80"/>
          <w:u w:val="single"/>
        </w:rPr>
      </w:pPr>
      <w:hyperlink r:id="rId11" w:history="1">
        <w:r w:rsidR="00B25F55" w:rsidRPr="002F30A4">
          <w:rPr>
            <w:rStyle w:val="Hyperlink"/>
            <w:rFonts w:ascii="Myriad Pro" w:hAnsi="Myriad Pro"/>
            <w:color w:val="3F9EF0" w:themeColor="accent4" w:themeTint="80"/>
          </w:rPr>
          <w:t>Zoom Link</w:t>
        </w:r>
      </w:hyperlink>
      <w:r w:rsidR="00B25F55" w:rsidRPr="002F30A4">
        <w:rPr>
          <w:rFonts w:ascii="Myriad Pro" w:hAnsi="Myriad Pro"/>
          <w:color w:val="3F9EF0" w:themeColor="accent4" w:themeTint="80"/>
          <w:u w:val="single"/>
        </w:rPr>
        <w:t xml:space="preserve"> </w:t>
      </w:r>
    </w:p>
    <w:p w14:paraId="3F51304D" w14:textId="28B6C08F" w:rsidR="00920CF8" w:rsidRPr="002F30A4" w:rsidRDefault="00920CF8" w:rsidP="00920CF8">
      <w:pPr>
        <w:rPr>
          <w:rFonts w:ascii="Myriad Pro" w:hAnsi="Myriad Pro"/>
        </w:rPr>
      </w:pPr>
    </w:p>
    <w:p w14:paraId="0605E57A" w14:textId="0B0D6799" w:rsidR="00920CF8" w:rsidRPr="002F30A4" w:rsidRDefault="00920CF8" w:rsidP="00920CF8">
      <w:pPr>
        <w:pStyle w:val="ListParagraph"/>
        <w:numPr>
          <w:ilvl w:val="0"/>
          <w:numId w:val="2"/>
        </w:numPr>
        <w:rPr>
          <w:rFonts w:ascii="Myriad Pro" w:hAnsi="Myriad Pro"/>
        </w:rPr>
      </w:pPr>
      <w:r w:rsidRPr="002F30A4">
        <w:rPr>
          <w:rFonts w:ascii="Myriad Pro" w:hAnsi="Myriad Pro"/>
        </w:rPr>
        <w:t>Introductions</w:t>
      </w:r>
    </w:p>
    <w:p w14:paraId="10A9A54F" w14:textId="773E1CDB" w:rsidR="00B25F55" w:rsidRPr="002F30A4" w:rsidRDefault="00B25F55" w:rsidP="00C84645">
      <w:pPr>
        <w:pStyle w:val="ListParagraph"/>
        <w:numPr>
          <w:ilvl w:val="1"/>
          <w:numId w:val="3"/>
        </w:numPr>
        <w:rPr>
          <w:rFonts w:ascii="Myriad Pro" w:hAnsi="Myriad Pro"/>
        </w:rPr>
      </w:pPr>
      <w:r w:rsidRPr="002F30A4">
        <w:rPr>
          <w:rFonts w:ascii="Myriad Pro" w:hAnsi="Myriad Pro"/>
        </w:rPr>
        <w:t>Name</w:t>
      </w:r>
    </w:p>
    <w:p w14:paraId="24E6027C" w14:textId="37A147D2" w:rsidR="00B25F55" w:rsidRPr="002F30A4" w:rsidRDefault="00B25F55" w:rsidP="00C84645">
      <w:pPr>
        <w:pStyle w:val="ListParagraph"/>
        <w:numPr>
          <w:ilvl w:val="1"/>
          <w:numId w:val="3"/>
        </w:numPr>
        <w:rPr>
          <w:rFonts w:ascii="Myriad Pro" w:hAnsi="Myriad Pro"/>
        </w:rPr>
      </w:pPr>
      <w:r w:rsidRPr="002F30A4">
        <w:rPr>
          <w:rFonts w:ascii="Myriad Pro" w:hAnsi="Myriad Pro"/>
        </w:rPr>
        <w:t>Pronouns</w:t>
      </w:r>
    </w:p>
    <w:p w14:paraId="414D023B" w14:textId="30473131" w:rsidR="002F30A4" w:rsidRPr="002F30A4" w:rsidRDefault="002F30A4" w:rsidP="00C84645">
      <w:pPr>
        <w:pStyle w:val="ListParagraph"/>
        <w:numPr>
          <w:ilvl w:val="1"/>
          <w:numId w:val="3"/>
        </w:numPr>
        <w:rPr>
          <w:rFonts w:ascii="Myriad Pro" w:hAnsi="Myriad Pro"/>
        </w:rPr>
      </w:pPr>
      <w:r w:rsidRPr="002F30A4">
        <w:rPr>
          <w:rFonts w:ascii="Myriad Pro" w:hAnsi="Myriad Pro"/>
        </w:rPr>
        <w:t>University Affiliation/Area/Major</w:t>
      </w:r>
    </w:p>
    <w:p w14:paraId="1C4C02B2" w14:textId="533418D6" w:rsidR="00920CF8" w:rsidRPr="002F30A4" w:rsidRDefault="00B51577" w:rsidP="00C84645">
      <w:pPr>
        <w:pStyle w:val="ListParagraph"/>
        <w:numPr>
          <w:ilvl w:val="1"/>
          <w:numId w:val="3"/>
        </w:numPr>
        <w:rPr>
          <w:rFonts w:ascii="Myriad Pro" w:hAnsi="Myriad Pro"/>
        </w:rPr>
      </w:pPr>
      <w:r w:rsidRPr="002F30A4">
        <w:rPr>
          <w:rFonts w:ascii="Myriad Pro" w:hAnsi="Myriad Pro"/>
        </w:rPr>
        <w:t>What’s a favorite item that you’ve had on your desk at some point?</w:t>
      </w:r>
    </w:p>
    <w:p w14:paraId="693CE943" w14:textId="00B22F45" w:rsidR="00B51577" w:rsidRPr="002F30A4" w:rsidRDefault="00B51577" w:rsidP="00C84645">
      <w:pPr>
        <w:pStyle w:val="ListParagraph"/>
        <w:numPr>
          <w:ilvl w:val="1"/>
          <w:numId w:val="3"/>
        </w:numPr>
        <w:rPr>
          <w:rFonts w:ascii="Myriad Pro" w:hAnsi="Myriad Pro"/>
        </w:rPr>
      </w:pPr>
      <w:r w:rsidRPr="002F30A4">
        <w:rPr>
          <w:rFonts w:ascii="Myriad Pro" w:hAnsi="Myriad Pro"/>
        </w:rPr>
        <w:t>What books are on the top of your “want to read” list?</w:t>
      </w:r>
    </w:p>
    <w:p w14:paraId="4ECC1E4A" w14:textId="22435743" w:rsidR="00C84645" w:rsidRPr="002F30A4" w:rsidRDefault="00C84645" w:rsidP="00C84645">
      <w:pPr>
        <w:pStyle w:val="ListParagraph"/>
        <w:numPr>
          <w:ilvl w:val="1"/>
          <w:numId w:val="3"/>
        </w:numPr>
        <w:rPr>
          <w:rFonts w:ascii="Myriad Pro" w:hAnsi="Myriad Pro"/>
        </w:rPr>
      </w:pPr>
      <w:r w:rsidRPr="002F30A4">
        <w:rPr>
          <w:rFonts w:ascii="Myriad Pro" w:hAnsi="Myriad Pro"/>
        </w:rPr>
        <w:t>What was your favorite television series during the pandemic?</w:t>
      </w:r>
    </w:p>
    <w:p w14:paraId="1E3C6371" w14:textId="77777777" w:rsidR="004C55BB" w:rsidRPr="002F30A4" w:rsidRDefault="004C55BB" w:rsidP="004C55BB">
      <w:pPr>
        <w:pStyle w:val="ListParagraph"/>
        <w:numPr>
          <w:ilvl w:val="0"/>
          <w:numId w:val="0"/>
        </w:numPr>
        <w:ind w:left="720"/>
        <w:rPr>
          <w:rFonts w:ascii="Myriad Pro" w:hAnsi="Myriad Pro"/>
        </w:rPr>
      </w:pPr>
    </w:p>
    <w:p w14:paraId="196CB245" w14:textId="4006714E" w:rsidR="00B25F55" w:rsidRPr="002F30A4" w:rsidRDefault="0053117E" w:rsidP="002109AF">
      <w:pPr>
        <w:pStyle w:val="ListParagraph"/>
        <w:numPr>
          <w:ilvl w:val="0"/>
          <w:numId w:val="2"/>
        </w:numPr>
        <w:rPr>
          <w:rFonts w:ascii="Myriad Pro" w:hAnsi="Myriad Pro"/>
        </w:rPr>
      </w:pPr>
      <w:hyperlink r:id="rId12" w:history="1">
        <w:r w:rsidR="00B25F55" w:rsidRPr="002F30A4">
          <w:rPr>
            <w:rStyle w:val="Hyperlink"/>
            <w:rFonts w:ascii="Myriad Pro" w:hAnsi="Myriad Pro"/>
            <w:color w:val="3F9EF0" w:themeColor="accent4" w:themeTint="80"/>
          </w:rPr>
          <w:t>LGBTQ+ Website</w:t>
        </w:r>
      </w:hyperlink>
      <w:r w:rsidR="00B25F55" w:rsidRPr="002F30A4">
        <w:rPr>
          <w:rFonts w:ascii="Myriad Pro" w:hAnsi="Myriad Pro"/>
          <w:color w:val="3F9EF0" w:themeColor="accent4" w:themeTint="80"/>
        </w:rPr>
        <w:t xml:space="preserve"> </w:t>
      </w:r>
      <w:r w:rsidR="002F30A4" w:rsidRPr="002F30A4">
        <w:rPr>
          <w:rFonts w:ascii="Myriad Pro" w:hAnsi="Myriad Pro"/>
        </w:rPr>
        <w:t xml:space="preserve">and </w:t>
      </w:r>
      <w:r w:rsidR="00B25F55" w:rsidRPr="002F30A4">
        <w:rPr>
          <w:rFonts w:ascii="Myriad Pro" w:hAnsi="Myriad Pro"/>
        </w:rPr>
        <w:t xml:space="preserve">LGBTQ+ History Month History </w:t>
      </w:r>
    </w:p>
    <w:p w14:paraId="415A7840" w14:textId="77777777" w:rsidR="002F30A4" w:rsidRPr="002F30A4" w:rsidRDefault="002F30A4" w:rsidP="002F30A4">
      <w:pPr>
        <w:pStyle w:val="ListParagraph"/>
        <w:numPr>
          <w:ilvl w:val="0"/>
          <w:numId w:val="0"/>
        </w:numPr>
        <w:ind w:left="720"/>
        <w:rPr>
          <w:rFonts w:ascii="Myriad Pro" w:hAnsi="Myriad Pro"/>
        </w:rPr>
      </w:pPr>
    </w:p>
    <w:p w14:paraId="646D1B53" w14:textId="77777777" w:rsidR="00B25F55" w:rsidRPr="002F30A4" w:rsidRDefault="00B25F55" w:rsidP="00B25F55">
      <w:pPr>
        <w:pStyle w:val="ListParagraph"/>
        <w:numPr>
          <w:ilvl w:val="0"/>
          <w:numId w:val="2"/>
        </w:numPr>
        <w:rPr>
          <w:rFonts w:ascii="Myriad Pro" w:hAnsi="Myriad Pro"/>
        </w:rPr>
      </w:pPr>
      <w:r w:rsidRPr="002F30A4">
        <w:rPr>
          <w:rFonts w:ascii="Myriad Pro" w:hAnsi="Myriad Pro"/>
        </w:rPr>
        <w:t>Learning Outcomes</w:t>
      </w:r>
    </w:p>
    <w:p w14:paraId="48BE370A" w14:textId="77777777" w:rsidR="00B25F55" w:rsidRPr="002F30A4" w:rsidRDefault="00B25F55" w:rsidP="00B25F55">
      <w:pPr>
        <w:pStyle w:val="ListParagraph"/>
        <w:numPr>
          <w:ilvl w:val="1"/>
          <w:numId w:val="2"/>
        </w:numPr>
        <w:rPr>
          <w:rFonts w:ascii="Myriad Pro" w:hAnsi="Myriad Pro"/>
        </w:rPr>
      </w:pPr>
      <w:r w:rsidRPr="002F30A4">
        <w:rPr>
          <w:rFonts w:ascii="Myriad Pro" w:hAnsi="Myriad Pro"/>
        </w:rPr>
        <w:t xml:space="preserve">Students will be able to: </w:t>
      </w:r>
    </w:p>
    <w:p w14:paraId="44524616" w14:textId="77777777" w:rsidR="00B25F55" w:rsidRPr="002F30A4" w:rsidRDefault="00B25F55" w:rsidP="00B25F55">
      <w:pPr>
        <w:pStyle w:val="ListParagraph"/>
        <w:numPr>
          <w:ilvl w:val="2"/>
          <w:numId w:val="7"/>
        </w:numPr>
        <w:rPr>
          <w:rFonts w:ascii="Myriad Pro" w:hAnsi="Myriad Pro"/>
        </w:rPr>
      </w:pPr>
      <w:r w:rsidRPr="002F30A4">
        <w:rPr>
          <w:rFonts w:ascii="Myriad Pro" w:hAnsi="Myriad Pro"/>
        </w:rPr>
        <w:t xml:space="preserve">Reflect on one’s own identities and experiences through learning and exploration of other cultures and identities.  </w:t>
      </w:r>
    </w:p>
    <w:p w14:paraId="23579076" w14:textId="77777777" w:rsidR="00B25F55" w:rsidRPr="002F30A4" w:rsidRDefault="00B25F55" w:rsidP="00B25F55">
      <w:pPr>
        <w:pStyle w:val="ListParagraph"/>
        <w:numPr>
          <w:ilvl w:val="2"/>
          <w:numId w:val="7"/>
        </w:numPr>
        <w:rPr>
          <w:rFonts w:ascii="Myriad Pro" w:hAnsi="Myriad Pro"/>
        </w:rPr>
      </w:pPr>
      <w:r w:rsidRPr="002F30A4">
        <w:rPr>
          <w:rFonts w:ascii="Myriad Pro" w:hAnsi="Myriad Pro"/>
        </w:rPr>
        <w:t xml:space="preserve">Demonstrate an understanding of the social and historical contexts in which the celebrated community exists in today’s society. </w:t>
      </w:r>
    </w:p>
    <w:p w14:paraId="714DC9DE" w14:textId="77777777" w:rsidR="00B25F55" w:rsidRPr="002F30A4" w:rsidRDefault="00B25F55" w:rsidP="00B25F55">
      <w:pPr>
        <w:pStyle w:val="ListParagraph"/>
        <w:numPr>
          <w:ilvl w:val="2"/>
          <w:numId w:val="7"/>
        </w:numPr>
        <w:rPr>
          <w:rFonts w:ascii="Myriad Pro" w:hAnsi="Myriad Pro"/>
        </w:rPr>
      </w:pPr>
      <w:r w:rsidRPr="002F30A4">
        <w:rPr>
          <w:rFonts w:ascii="Myriad Pro" w:hAnsi="Myriad Pro"/>
        </w:rPr>
        <w:t xml:space="preserve">Relate to others in the campus community and society who do/do not share their identity and experience, with a deeper level of understanding and acceptance.  </w:t>
      </w:r>
    </w:p>
    <w:p w14:paraId="50464308" w14:textId="77777777" w:rsidR="00B25F55" w:rsidRPr="002F30A4" w:rsidRDefault="00B25F55" w:rsidP="00B25F55">
      <w:pPr>
        <w:pStyle w:val="ListParagraph"/>
        <w:numPr>
          <w:ilvl w:val="2"/>
          <w:numId w:val="7"/>
        </w:numPr>
        <w:rPr>
          <w:rFonts w:ascii="Myriad Pro" w:hAnsi="Myriad Pro"/>
        </w:rPr>
      </w:pPr>
      <w:r w:rsidRPr="002F30A4">
        <w:rPr>
          <w:rFonts w:ascii="Myriad Pro" w:hAnsi="Myriad Pro"/>
        </w:rPr>
        <w:t>Identify campus and community resources that will partner with their academic pursuits while attending CSUSB.</w:t>
      </w:r>
    </w:p>
    <w:p w14:paraId="6AE53A48" w14:textId="77777777" w:rsidR="002F30A4" w:rsidRPr="002F30A4" w:rsidRDefault="002F30A4" w:rsidP="002F30A4">
      <w:pPr>
        <w:pStyle w:val="ListParagraph"/>
        <w:numPr>
          <w:ilvl w:val="0"/>
          <w:numId w:val="0"/>
        </w:numPr>
        <w:ind w:left="720"/>
        <w:rPr>
          <w:rFonts w:ascii="Myriad Pro" w:hAnsi="Myriad Pro"/>
        </w:rPr>
      </w:pPr>
    </w:p>
    <w:p w14:paraId="01B25CC9" w14:textId="46C411A1" w:rsidR="00B25F55" w:rsidRPr="002F30A4" w:rsidRDefault="00B25F55" w:rsidP="00B25F55">
      <w:pPr>
        <w:pStyle w:val="ListParagraph"/>
        <w:numPr>
          <w:ilvl w:val="0"/>
          <w:numId w:val="2"/>
        </w:numPr>
        <w:rPr>
          <w:rFonts w:ascii="Myriad Pro" w:hAnsi="Myriad Pro"/>
        </w:rPr>
      </w:pPr>
      <w:r w:rsidRPr="002F30A4">
        <w:rPr>
          <w:rFonts w:ascii="Myriad Pro" w:hAnsi="Myriad Pro"/>
        </w:rPr>
        <w:t>Theme</w:t>
      </w:r>
    </w:p>
    <w:p w14:paraId="329E435E" w14:textId="77777777" w:rsidR="00B25F55" w:rsidRPr="002F30A4" w:rsidRDefault="00B25F55" w:rsidP="00B25F55">
      <w:pPr>
        <w:pStyle w:val="ListParagraph"/>
        <w:numPr>
          <w:ilvl w:val="1"/>
          <w:numId w:val="2"/>
        </w:numPr>
        <w:rPr>
          <w:rFonts w:ascii="Myriad Pro" w:hAnsi="Myriad Pro"/>
        </w:rPr>
      </w:pPr>
      <w:r w:rsidRPr="002F30A4">
        <w:rPr>
          <w:rFonts w:ascii="Myriad Pro" w:hAnsi="Myriad Pro"/>
        </w:rPr>
        <w:t xml:space="preserve">LGBTQ+ History Month: Connecting at the Intersections  </w:t>
      </w:r>
    </w:p>
    <w:p w14:paraId="690C183D" w14:textId="77777777" w:rsidR="002F30A4" w:rsidRPr="002F30A4" w:rsidRDefault="002F30A4" w:rsidP="002F30A4">
      <w:pPr>
        <w:pStyle w:val="ListParagraph"/>
        <w:numPr>
          <w:ilvl w:val="0"/>
          <w:numId w:val="0"/>
        </w:numPr>
        <w:ind w:left="720"/>
        <w:rPr>
          <w:rFonts w:ascii="Myriad Pro" w:hAnsi="Myriad Pro"/>
        </w:rPr>
      </w:pPr>
    </w:p>
    <w:p w14:paraId="0C776F26" w14:textId="76F9D277" w:rsidR="00C84645" w:rsidRPr="002F30A4" w:rsidRDefault="00C84645" w:rsidP="00C84645">
      <w:pPr>
        <w:pStyle w:val="ListParagraph"/>
        <w:numPr>
          <w:ilvl w:val="0"/>
          <w:numId w:val="2"/>
        </w:numPr>
        <w:rPr>
          <w:rFonts w:ascii="Myriad Pro" w:hAnsi="Myriad Pro"/>
        </w:rPr>
      </w:pPr>
      <w:r w:rsidRPr="002F30A4">
        <w:rPr>
          <w:rFonts w:ascii="Myriad Pro" w:hAnsi="Myriad Pro"/>
        </w:rPr>
        <w:t>Committee Commitment</w:t>
      </w:r>
    </w:p>
    <w:p w14:paraId="32DB4DF3" w14:textId="1718716F" w:rsidR="00C84645" w:rsidRPr="002F30A4" w:rsidRDefault="00C84645" w:rsidP="00C84645">
      <w:pPr>
        <w:pStyle w:val="ListParagraph"/>
        <w:numPr>
          <w:ilvl w:val="1"/>
          <w:numId w:val="2"/>
        </w:numPr>
        <w:rPr>
          <w:rFonts w:ascii="Myriad Pro" w:hAnsi="Myriad Pro"/>
        </w:rPr>
      </w:pPr>
      <w:r w:rsidRPr="002F30A4">
        <w:rPr>
          <w:rFonts w:ascii="Myriad Pro" w:hAnsi="Myriad Pro"/>
        </w:rPr>
        <w:t>Summer (Biweekly)</w:t>
      </w:r>
    </w:p>
    <w:p w14:paraId="1FC47F0D" w14:textId="27AD3D5B" w:rsidR="00C84645" w:rsidRPr="002F30A4" w:rsidRDefault="00C84645" w:rsidP="004C55BB">
      <w:pPr>
        <w:pStyle w:val="ListParagraph"/>
        <w:numPr>
          <w:ilvl w:val="2"/>
          <w:numId w:val="4"/>
        </w:numPr>
        <w:rPr>
          <w:rFonts w:ascii="Myriad Pro" w:hAnsi="Myriad Pro"/>
        </w:rPr>
      </w:pPr>
      <w:r w:rsidRPr="002F30A4">
        <w:rPr>
          <w:rFonts w:ascii="Myriad Pro" w:hAnsi="Myriad Pro"/>
        </w:rPr>
        <w:t>5/31/2021: 1:00 p.m. – 2:00 p.m.</w:t>
      </w:r>
    </w:p>
    <w:p w14:paraId="49113177" w14:textId="5060DE22" w:rsidR="00C84645" w:rsidRPr="002F30A4" w:rsidRDefault="00C84645" w:rsidP="004C55BB">
      <w:pPr>
        <w:pStyle w:val="ListParagraph"/>
        <w:numPr>
          <w:ilvl w:val="2"/>
          <w:numId w:val="4"/>
        </w:numPr>
        <w:rPr>
          <w:rFonts w:ascii="Myriad Pro" w:hAnsi="Myriad Pro"/>
        </w:rPr>
      </w:pPr>
      <w:r w:rsidRPr="002F30A4">
        <w:rPr>
          <w:rFonts w:ascii="Myriad Pro" w:hAnsi="Myriad Pro"/>
        </w:rPr>
        <w:t>6/14/2021:</w:t>
      </w:r>
      <w:r w:rsidR="000E4A7A" w:rsidRPr="002F30A4">
        <w:rPr>
          <w:rFonts w:ascii="Myriad Pro" w:hAnsi="Myriad Pro"/>
        </w:rPr>
        <w:t xml:space="preserve"> 1:00 p.m. – 2:00 p.m.</w:t>
      </w:r>
    </w:p>
    <w:p w14:paraId="013B811E" w14:textId="5B570E88" w:rsidR="00C84645" w:rsidRPr="002F30A4" w:rsidRDefault="00C84645" w:rsidP="004C55BB">
      <w:pPr>
        <w:pStyle w:val="ListParagraph"/>
        <w:numPr>
          <w:ilvl w:val="2"/>
          <w:numId w:val="4"/>
        </w:numPr>
        <w:rPr>
          <w:rFonts w:ascii="Myriad Pro" w:hAnsi="Myriad Pro"/>
        </w:rPr>
      </w:pPr>
      <w:r w:rsidRPr="002F30A4">
        <w:rPr>
          <w:rFonts w:ascii="Myriad Pro" w:hAnsi="Myriad Pro"/>
        </w:rPr>
        <w:t>6/28/2021:</w:t>
      </w:r>
      <w:r w:rsidR="000E4A7A" w:rsidRPr="002F30A4">
        <w:rPr>
          <w:rFonts w:ascii="Myriad Pro" w:hAnsi="Myriad Pro"/>
        </w:rPr>
        <w:t xml:space="preserve"> 1:00 p.m. – 2:00 p.m.</w:t>
      </w:r>
    </w:p>
    <w:p w14:paraId="2B3EFDA0" w14:textId="586BD814" w:rsidR="00C84645" w:rsidRPr="002F30A4" w:rsidRDefault="000E4A7A" w:rsidP="004C55BB">
      <w:pPr>
        <w:pStyle w:val="ListParagraph"/>
        <w:numPr>
          <w:ilvl w:val="2"/>
          <w:numId w:val="4"/>
        </w:numPr>
        <w:rPr>
          <w:rFonts w:ascii="Myriad Pro" w:hAnsi="Myriad Pro"/>
        </w:rPr>
      </w:pPr>
      <w:r w:rsidRPr="002F30A4">
        <w:rPr>
          <w:rFonts w:ascii="Myriad Pro" w:hAnsi="Myriad Pro"/>
        </w:rPr>
        <w:t>7/12/2021: 1:00 p.m. – 2:00 p.m.</w:t>
      </w:r>
    </w:p>
    <w:p w14:paraId="794B08F6" w14:textId="7CA070D0" w:rsidR="000E4A7A" w:rsidRPr="002F30A4" w:rsidRDefault="000E4A7A" w:rsidP="004C55BB">
      <w:pPr>
        <w:pStyle w:val="ListParagraph"/>
        <w:numPr>
          <w:ilvl w:val="2"/>
          <w:numId w:val="4"/>
        </w:numPr>
        <w:rPr>
          <w:rFonts w:ascii="Myriad Pro" w:hAnsi="Myriad Pro"/>
        </w:rPr>
      </w:pPr>
      <w:r w:rsidRPr="002F30A4">
        <w:rPr>
          <w:rFonts w:ascii="Myriad Pro" w:hAnsi="Myriad Pro"/>
        </w:rPr>
        <w:t>7/26/2021: 1:00 p.m. – 2:00 p.m.</w:t>
      </w:r>
    </w:p>
    <w:p w14:paraId="1E3FEF8E" w14:textId="66B28F31" w:rsidR="000E4A7A" w:rsidRPr="002F30A4" w:rsidRDefault="000E4A7A" w:rsidP="004C55BB">
      <w:pPr>
        <w:pStyle w:val="ListParagraph"/>
        <w:numPr>
          <w:ilvl w:val="2"/>
          <w:numId w:val="4"/>
        </w:numPr>
        <w:rPr>
          <w:rFonts w:ascii="Myriad Pro" w:hAnsi="Myriad Pro"/>
        </w:rPr>
      </w:pPr>
      <w:r w:rsidRPr="002F30A4">
        <w:rPr>
          <w:rFonts w:ascii="Myriad Pro" w:hAnsi="Myriad Pro"/>
        </w:rPr>
        <w:t>8/09/2021: 1:00 p.m. – 2:00 p.m.</w:t>
      </w:r>
    </w:p>
    <w:p w14:paraId="247540F4" w14:textId="77777777" w:rsidR="0059188E" w:rsidRDefault="0059188E" w:rsidP="0059188E">
      <w:pPr>
        <w:pStyle w:val="ListParagraph"/>
        <w:numPr>
          <w:ilvl w:val="0"/>
          <w:numId w:val="0"/>
        </w:numPr>
        <w:ind w:left="1440"/>
        <w:rPr>
          <w:rFonts w:ascii="Myriad Pro" w:hAnsi="Myriad Pro"/>
        </w:rPr>
      </w:pPr>
    </w:p>
    <w:p w14:paraId="6111AD85" w14:textId="23FFB952" w:rsidR="000E4A7A" w:rsidRPr="002F30A4" w:rsidRDefault="000E4A7A" w:rsidP="000E4A7A">
      <w:pPr>
        <w:pStyle w:val="ListParagraph"/>
        <w:numPr>
          <w:ilvl w:val="1"/>
          <w:numId w:val="2"/>
        </w:numPr>
        <w:rPr>
          <w:rFonts w:ascii="Myriad Pro" w:hAnsi="Myriad Pro"/>
        </w:rPr>
      </w:pPr>
      <w:r w:rsidRPr="002F30A4">
        <w:rPr>
          <w:rFonts w:ascii="Myriad Pro" w:hAnsi="Myriad Pro"/>
        </w:rPr>
        <w:t>Fall (Weekly)</w:t>
      </w:r>
    </w:p>
    <w:p w14:paraId="47FD234D" w14:textId="18471096" w:rsidR="000E4A7A" w:rsidRPr="002F30A4" w:rsidRDefault="000E4A7A" w:rsidP="004C55BB">
      <w:pPr>
        <w:pStyle w:val="ListParagraph"/>
        <w:numPr>
          <w:ilvl w:val="2"/>
          <w:numId w:val="5"/>
        </w:numPr>
        <w:rPr>
          <w:rFonts w:ascii="Myriad Pro" w:hAnsi="Myriad Pro"/>
        </w:rPr>
      </w:pPr>
      <w:r w:rsidRPr="002F30A4">
        <w:rPr>
          <w:rFonts w:ascii="Myriad Pro" w:hAnsi="Myriad Pro"/>
        </w:rPr>
        <w:lastRenderedPageBreak/>
        <w:t>8/23/2021: 1:00 p.m. – 2:00 p.m.</w:t>
      </w:r>
    </w:p>
    <w:p w14:paraId="0C9F8340" w14:textId="2AD1F043" w:rsidR="000E4A7A" w:rsidRPr="002F30A4" w:rsidRDefault="000E4A7A" w:rsidP="004C55BB">
      <w:pPr>
        <w:pStyle w:val="ListParagraph"/>
        <w:numPr>
          <w:ilvl w:val="2"/>
          <w:numId w:val="5"/>
        </w:numPr>
        <w:rPr>
          <w:rFonts w:ascii="Myriad Pro" w:hAnsi="Myriad Pro"/>
        </w:rPr>
      </w:pPr>
      <w:r w:rsidRPr="002F30A4">
        <w:rPr>
          <w:rFonts w:ascii="Myriad Pro" w:hAnsi="Myriad Pro"/>
        </w:rPr>
        <w:t>8/30/2021: 1:00 p.m. – 2:00 p.m.</w:t>
      </w:r>
    </w:p>
    <w:p w14:paraId="438D2FEF" w14:textId="01AA23C5" w:rsidR="000E4A7A" w:rsidRPr="002F30A4" w:rsidRDefault="000E4A7A" w:rsidP="004C55BB">
      <w:pPr>
        <w:pStyle w:val="ListParagraph"/>
        <w:numPr>
          <w:ilvl w:val="2"/>
          <w:numId w:val="5"/>
        </w:numPr>
        <w:rPr>
          <w:rFonts w:ascii="Myriad Pro" w:hAnsi="Myriad Pro"/>
        </w:rPr>
      </w:pPr>
      <w:r w:rsidRPr="002F30A4">
        <w:rPr>
          <w:rFonts w:ascii="Myriad Pro" w:hAnsi="Myriad Pro"/>
        </w:rPr>
        <w:t>9/06/2021: 1:00 p.m. – 2:00 p.m.</w:t>
      </w:r>
    </w:p>
    <w:p w14:paraId="07E3B8FA" w14:textId="475E4F9D" w:rsidR="000E4A7A" w:rsidRPr="002F30A4" w:rsidRDefault="000E4A7A" w:rsidP="004C55BB">
      <w:pPr>
        <w:pStyle w:val="ListParagraph"/>
        <w:numPr>
          <w:ilvl w:val="2"/>
          <w:numId w:val="5"/>
        </w:numPr>
        <w:rPr>
          <w:rFonts w:ascii="Myriad Pro" w:hAnsi="Myriad Pro"/>
        </w:rPr>
      </w:pPr>
      <w:r w:rsidRPr="002F30A4">
        <w:rPr>
          <w:rFonts w:ascii="Myriad Pro" w:hAnsi="Myriad Pro"/>
        </w:rPr>
        <w:t>9/13/2021: 1:00 p.m. – 2:00 p.m.</w:t>
      </w:r>
    </w:p>
    <w:p w14:paraId="26584D2C" w14:textId="79CA759C" w:rsidR="000E4A7A" w:rsidRPr="002F30A4" w:rsidRDefault="000E4A7A" w:rsidP="004C55BB">
      <w:pPr>
        <w:pStyle w:val="ListParagraph"/>
        <w:numPr>
          <w:ilvl w:val="2"/>
          <w:numId w:val="5"/>
        </w:numPr>
        <w:rPr>
          <w:rFonts w:ascii="Myriad Pro" w:hAnsi="Myriad Pro"/>
        </w:rPr>
      </w:pPr>
      <w:r w:rsidRPr="002F30A4">
        <w:rPr>
          <w:rFonts w:ascii="Myriad Pro" w:hAnsi="Myriad Pro"/>
        </w:rPr>
        <w:t>9/20/2021: 1:00 p.m. – 2:00 p.m.</w:t>
      </w:r>
    </w:p>
    <w:p w14:paraId="6AAB86C4" w14:textId="41131F16" w:rsidR="000E4A7A" w:rsidRPr="002F30A4" w:rsidRDefault="000E4A7A" w:rsidP="004C55BB">
      <w:pPr>
        <w:pStyle w:val="ListParagraph"/>
        <w:numPr>
          <w:ilvl w:val="2"/>
          <w:numId w:val="5"/>
        </w:numPr>
        <w:rPr>
          <w:rFonts w:ascii="Myriad Pro" w:hAnsi="Myriad Pro"/>
        </w:rPr>
      </w:pPr>
      <w:r w:rsidRPr="002F30A4">
        <w:rPr>
          <w:rFonts w:ascii="Myriad Pro" w:hAnsi="Myriad Pro"/>
        </w:rPr>
        <w:t>9/27/2021: 1:00 p.m. – 2:00 p.m.</w:t>
      </w:r>
    </w:p>
    <w:p w14:paraId="3E9A4AD6" w14:textId="77777777" w:rsidR="0059188E" w:rsidRDefault="0059188E" w:rsidP="0059188E">
      <w:pPr>
        <w:pStyle w:val="ListParagraph"/>
        <w:numPr>
          <w:ilvl w:val="0"/>
          <w:numId w:val="0"/>
        </w:numPr>
        <w:ind w:left="1440"/>
        <w:rPr>
          <w:rFonts w:ascii="Myriad Pro" w:hAnsi="Myriad Pro"/>
        </w:rPr>
      </w:pPr>
    </w:p>
    <w:p w14:paraId="4319956B" w14:textId="41499307" w:rsidR="004C55BB" w:rsidRPr="002F30A4" w:rsidRDefault="004C55BB" w:rsidP="000E4A7A">
      <w:pPr>
        <w:pStyle w:val="ListParagraph"/>
        <w:numPr>
          <w:ilvl w:val="1"/>
          <w:numId w:val="2"/>
        </w:numPr>
        <w:rPr>
          <w:rFonts w:ascii="Myriad Pro" w:hAnsi="Myriad Pro"/>
        </w:rPr>
      </w:pPr>
      <w:r w:rsidRPr="002F30A4">
        <w:rPr>
          <w:rFonts w:ascii="Myriad Pro" w:hAnsi="Myriad Pro"/>
        </w:rPr>
        <w:t>Debrief Meeting</w:t>
      </w:r>
      <w:r w:rsidR="000E4A7A" w:rsidRPr="002F30A4">
        <w:rPr>
          <w:rFonts w:ascii="Myriad Pro" w:hAnsi="Myriad Pro"/>
        </w:rPr>
        <w:t xml:space="preserve"> </w:t>
      </w:r>
    </w:p>
    <w:p w14:paraId="1E241865" w14:textId="5B0EE362" w:rsidR="004C55BB" w:rsidRPr="002F30A4" w:rsidRDefault="000E4A7A" w:rsidP="004C55BB">
      <w:pPr>
        <w:pStyle w:val="ListParagraph"/>
        <w:numPr>
          <w:ilvl w:val="2"/>
          <w:numId w:val="6"/>
        </w:numPr>
        <w:rPr>
          <w:rFonts w:ascii="Myriad Pro" w:hAnsi="Myriad Pro"/>
        </w:rPr>
      </w:pPr>
      <w:r w:rsidRPr="002F30A4">
        <w:rPr>
          <w:rFonts w:ascii="Myriad Pro" w:hAnsi="Myriad Pro"/>
        </w:rPr>
        <w:t xml:space="preserve">11/1/2021: </w:t>
      </w:r>
      <w:r w:rsidR="004C55BB" w:rsidRPr="002F30A4">
        <w:rPr>
          <w:rFonts w:ascii="Myriad Pro" w:hAnsi="Myriad Pro"/>
        </w:rPr>
        <w:t xml:space="preserve"> 1:00 p.m. – 2:00 p.m.</w:t>
      </w:r>
    </w:p>
    <w:p w14:paraId="63A2B318" w14:textId="77777777" w:rsidR="00B858A9" w:rsidRPr="002F30A4" w:rsidRDefault="00B858A9" w:rsidP="00B858A9">
      <w:pPr>
        <w:pStyle w:val="ListParagraph"/>
        <w:numPr>
          <w:ilvl w:val="0"/>
          <w:numId w:val="0"/>
        </w:numPr>
        <w:ind w:left="720"/>
        <w:rPr>
          <w:rFonts w:ascii="Myriad Pro" w:hAnsi="Myriad Pro"/>
        </w:rPr>
      </w:pPr>
    </w:p>
    <w:p w14:paraId="64D0E7DF" w14:textId="5235A1D0" w:rsidR="00B858A9" w:rsidRDefault="00B858A9" w:rsidP="00B858A9">
      <w:pPr>
        <w:pStyle w:val="ListParagraph"/>
        <w:numPr>
          <w:ilvl w:val="0"/>
          <w:numId w:val="2"/>
        </w:numPr>
        <w:rPr>
          <w:rFonts w:ascii="Myriad Pro" w:hAnsi="Myriad Pro"/>
        </w:rPr>
      </w:pPr>
      <w:r w:rsidRPr="002F30A4">
        <w:rPr>
          <w:rFonts w:ascii="Myriad Pro" w:hAnsi="Myriad Pro"/>
        </w:rPr>
        <w:t>Opening</w:t>
      </w:r>
      <w:r w:rsidR="00B25F55" w:rsidRPr="002F30A4">
        <w:rPr>
          <w:rFonts w:ascii="Myriad Pro" w:hAnsi="Myriad Pro"/>
        </w:rPr>
        <w:t xml:space="preserve"> Ceremony</w:t>
      </w:r>
    </w:p>
    <w:p w14:paraId="18979E6E" w14:textId="77777777" w:rsidR="002F30A4" w:rsidRDefault="002F30A4" w:rsidP="002F30A4">
      <w:pPr>
        <w:pStyle w:val="ListParagraph"/>
        <w:numPr>
          <w:ilvl w:val="0"/>
          <w:numId w:val="0"/>
        </w:numPr>
        <w:ind w:left="720"/>
        <w:rPr>
          <w:rFonts w:ascii="Myriad Pro" w:hAnsi="Myriad Pro"/>
        </w:rPr>
      </w:pPr>
    </w:p>
    <w:p w14:paraId="6E8D98A7" w14:textId="74A92905" w:rsidR="002F30A4" w:rsidRDefault="002F30A4" w:rsidP="00B858A9">
      <w:pPr>
        <w:pStyle w:val="ListParagraph"/>
        <w:numPr>
          <w:ilvl w:val="0"/>
          <w:numId w:val="2"/>
        </w:numPr>
        <w:rPr>
          <w:rFonts w:ascii="Myriad Pro" w:hAnsi="Myriad Pro"/>
        </w:rPr>
      </w:pPr>
      <w:r>
        <w:rPr>
          <w:rFonts w:ascii="Myriad Pro" w:hAnsi="Myriad Pro"/>
        </w:rPr>
        <w:t>Next Meeting Goals:</w:t>
      </w:r>
    </w:p>
    <w:p w14:paraId="41A7BF97" w14:textId="0BA58DF3" w:rsidR="002F30A4" w:rsidRDefault="002F30A4" w:rsidP="002F30A4">
      <w:pPr>
        <w:pStyle w:val="ListParagraph"/>
        <w:numPr>
          <w:ilvl w:val="1"/>
          <w:numId w:val="2"/>
        </w:numPr>
        <w:rPr>
          <w:rFonts w:ascii="Myriad Pro" w:hAnsi="Myriad Pro"/>
        </w:rPr>
      </w:pPr>
      <w:r>
        <w:rPr>
          <w:rFonts w:ascii="Myriad Pro" w:hAnsi="Myriad Pro"/>
        </w:rPr>
        <w:t>Bring Program Ideas</w:t>
      </w:r>
    </w:p>
    <w:p w14:paraId="0DA35841" w14:textId="77777777" w:rsidR="002F30A4" w:rsidRDefault="002F30A4" w:rsidP="002F30A4">
      <w:pPr>
        <w:pStyle w:val="ListParagraph"/>
        <w:numPr>
          <w:ilvl w:val="0"/>
          <w:numId w:val="0"/>
        </w:numPr>
        <w:ind w:left="720"/>
        <w:rPr>
          <w:rFonts w:ascii="Myriad Pro" w:hAnsi="Myriad Pro"/>
        </w:rPr>
      </w:pPr>
    </w:p>
    <w:p w14:paraId="6943484A" w14:textId="755FC34C" w:rsidR="002F30A4" w:rsidRDefault="002F30A4" w:rsidP="002F30A4">
      <w:pPr>
        <w:pStyle w:val="ListParagraph"/>
        <w:numPr>
          <w:ilvl w:val="0"/>
          <w:numId w:val="2"/>
        </w:numPr>
        <w:rPr>
          <w:rFonts w:ascii="Myriad Pro" w:hAnsi="Myriad Pro"/>
        </w:rPr>
      </w:pPr>
      <w:r>
        <w:rPr>
          <w:rFonts w:ascii="Myriad Pro" w:hAnsi="Myriad Pro"/>
        </w:rPr>
        <w:t>Queer and Transgender</w:t>
      </w:r>
      <w:r w:rsidR="00C201B2">
        <w:rPr>
          <w:rFonts w:ascii="Myriad Pro" w:hAnsi="Myriad Pro"/>
        </w:rPr>
        <w:t xml:space="preserve"> Center Programming</w:t>
      </w:r>
    </w:p>
    <w:p w14:paraId="3CF08D01" w14:textId="51B58150" w:rsidR="002F30A4" w:rsidRDefault="002F30A4" w:rsidP="002F30A4">
      <w:pPr>
        <w:pStyle w:val="ListParagraph"/>
        <w:numPr>
          <w:ilvl w:val="1"/>
          <w:numId w:val="2"/>
        </w:numPr>
        <w:rPr>
          <w:rFonts w:ascii="Myriad Pro" w:hAnsi="Myriad Pro"/>
        </w:rPr>
      </w:pPr>
      <w:r>
        <w:rPr>
          <w:rFonts w:ascii="Myriad Pro" w:hAnsi="Myriad Pro"/>
        </w:rPr>
        <w:t>10/11/2021: Coming Out Monologues (6:00 p.m. – 8:00 p.m.)</w:t>
      </w:r>
    </w:p>
    <w:p w14:paraId="3227F8CE" w14:textId="280186C0" w:rsidR="002F30A4" w:rsidRDefault="002F30A4" w:rsidP="002F30A4">
      <w:pPr>
        <w:pStyle w:val="ListParagraph"/>
        <w:numPr>
          <w:ilvl w:val="1"/>
          <w:numId w:val="2"/>
        </w:numPr>
        <w:rPr>
          <w:rFonts w:ascii="Myriad Pro" w:hAnsi="Myriad Pro"/>
        </w:rPr>
      </w:pPr>
      <w:r>
        <w:rPr>
          <w:rFonts w:ascii="Myriad Pro" w:hAnsi="Myriad Pro"/>
        </w:rPr>
        <w:t>10/19/2021: Be a Cookie not a Cookie Cutter (12:00 p.m. – 2:00 p.m.)</w:t>
      </w:r>
    </w:p>
    <w:p w14:paraId="12E0260F" w14:textId="237F9E02" w:rsidR="002F30A4" w:rsidRPr="002F30A4" w:rsidRDefault="002F30A4" w:rsidP="002F30A4">
      <w:pPr>
        <w:pStyle w:val="ListParagraph"/>
        <w:numPr>
          <w:ilvl w:val="1"/>
          <w:numId w:val="2"/>
        </w:numPr>
        <w:rPr>
          <w:rFonts w:ascii="Myriad Pro" w:hAnsi="Myriad Pro"/>
        </w:rPr>
      </w:pPr>
      <w:r>
        <w:rPr>
          <w:rFonts w:ascii="Myriad Pro" w:hAnsi="Myriad Pro"/>
        </w:rPr>
        <w:t>10/26/2021: Embrace the Ace (12:00 p.m. – 2:00 p.m.)</w:t>
      </w:r>
    </w:p>
    <w:sectPr w:rsidR="002F30A4" w:rsidRPr="002F30A4" w:rsidSect="00B858A9">
      <w:headerReference w:type="even" r:id="rId13"/>
      <w:headerReference w:type="default" r:id="rId14"/>
      <w:footerReference w:type="default" r:id="rId15"/>
      <w:headerReference w:type="first" r:id="rId16"/>
      <w:pgSz w:w="12240" w:h="15840"/>
      <w:pgMar w:top="1710" w:right="720" w:bottom="1620" w:left="87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9BA37" w14:textId="77777777" w:rsidR="007803BF" w:rsidRDefault="007803BF" w:rsidP="005B099E">
      <w:r>
        <w:separator/>
      </w:r>
    </w:p>
  </w:endnote>
  <w:endnote w:type="continuationSeparator" w:id="0">
    <w:p w14:paraId="7786A6A0" w14:textId="77777777" w:rsidR="007803BF" w:rsidRDefault="007803BF"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yriad Pro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9073" w14:textId="63AAB9E6" w:rsidR="00AC29D5" w:rsidRDefault="004F354D">
    <w:pPr>
      <w:pStyle w:val="Footer"/>
    </w:pPr>
    <w:r>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5FBEB3A8" wp14:editId="6FE240E3">
              <wp:simplePos x="0" y="0"/>
              <wp:positionH relativeFrom="column">
                <wp:posOffset>-186690</wp:posOffset>
              </wp:positionH>
              <wp:positionV relativeFrom="paragraph">
                <wp:posOffset>-53340</wp:posOffset>
              </wp:positionV>
              <wp:extent cx="2962275" cy="5384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538480"/>
                      </a:xfrm>
                      <a:prstGeom prst="rect">
                        <a:avLst/>
                      </a:prstGeom>
                      <a:noFill/>
                      <a:ln w="9525">
                        <a:noFill/>
                        <a:miter lim="800000"/>
                        <a:headEnd/>
                        <a:tailEnd/>
                      </a:ln>
                    </wps:spPr>
                    <wps:txb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EB3A8" id="_x0000_t202" coordsize="21600,21600" o:spt="202" path="m,l,21600r21600,l21600,xe">
              <v:stroke joinstyle="miter"/>
              <v:path gradientshapeok="t" o:connecttype="rect"/>
            </v:shapetype>
            <v:shape id="Text Box 217" o:spid="_x0000_s1026" type="#_x0000_t202" style="position:absolute;margin-left:-14.7pt;margin-top:-4.2pt;width:233.25pt;height:42.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" filled="f" stroked="f">
              <v:textbo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v:textbox>
              <w10:wrap type="square"/>
            </v:shape>
          </w:pict>
        </mc:Fallback>
      </mc:AlternateContent>
    </w:r>
    <w:r w:rsidR="00441F15">
      <w:rPr>
        <w:noProof/>
      </w:rPr>
      <w:drawing>
        <wp:anchor distT="0" distB="0" distL="114300" distR="114300" simplePos="0" relativeHeight="251702272" behindDoc="0" locked="0" layoutInCell="1" allowOverlap="1" wp14:anchorId="0342B436" wp14:editId="4BA8776F">
          <wp:simplePos x="0" y="0"/>
          <wp:positionH relativeFrom="column">
            <wp:posOffset>-557530</wp:posOffset>
          </wp:positionH>
          <wp:positionV relativeFrom="paragraph">
            <wp:posOffset>-294640</wp:posOffset>
          </wp:positionV>
          <wp:extent cx="7781544" cy="932688"/>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_1218%20ASR_General%20Campus%20Communication%20Sheet%20template_vFINAL3_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1544" cy="9326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B5B95" w14:textId="77777777" w:rsidR="007803BF" w:rsidRDefault="007803BF" w:rsidP="005B099E">
      <w:r>
        <w:separator/>
      </w:r>
    </w:p>
  </w:footnote>
  <w:footnote w:type="continuationSeparator" w:id="0">
    <w:p w14:paraId="46412930" w14:textId="77777777" w:rsidR="007803BF" w:rsidRDefault="007803BF"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1CEF" w14:textId="006DF58F" w:rsidR="00201112" w:rsidRDefault="0053117E"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33D38" w14:textId="2BB9CD77" w:rsidR="00201112" w:rsidRDefault="00B574C8" w:rsidP="005B099E">
    <w:r>
      <w:rPr>
        <w:noProof/>
      </w:rPr>
      <w:drawing>
        <wp:anchor distT="0" distB="0" distL="114300" distR="114300" simplePos="0" relativeHeight="251701248" behindDoc="1" locked="0" layoutInCell="1" allowOverlap="1" wp14:anchorId="029AA537" wp14:editId="19C95C25">
          <wp:simplePos x="0" y="0"/>
          <wp:positionH relativeFrom="margin">
            <wp:posOffset>-564515</wp:posOffset>
          </wp:positionH>
          <wp:positionV relativeFrom="paragraph">
            <wp:posOffset>-590550</wp:posOffset>
          </wp:positionV>
          <wp:extent cx="7808976" cy="1225296"/>
          <wp:effectExtent l="0" t="0" r="190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C64F38">
      <w:rPr>
        <w:noProof/>
      </w:rPr>
      <w:drawing>
        <wp:anchor distT="0" distB="0" distL="114300" distR="114300" simplePos="0" relativeHeight="251707392" behindDoc="1" locked="0" layoutInCell="1" allowOverlap="1" wp14:anchorId="05553CA2" wp14:editId="120C1A10">
          <wp:simplePos x="0" y="0"/>
          <wp:positionH relativeFrom="column">
            <wp:posOffset>-624205</wp:posOffset>
          </wp:positionH>
          <wp:positionV relativeFrom="paragraph">
            <wp:posOffset>2174240</wp:posOffset>
          </wp:positionV>
          <wp:extent cx="3895344" cy="5660136"/>
          <wp:effectExtent l="0" t="0" r="0" b="4445"/>
          <wp:wrapNone/>
          <wp:docPr id="50" name="Picture 50" descr="17_1218%20ASR_General%20Campus%20Communication%20Sheet%20template_vFINAL4_waterm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_1218%20ASR_General%20Campus%20Communication%20Sheet%20template_vFINAL4_watermar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95344" cy="56601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117E">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34DE7" w14:textId="58A20A1F" w:rsidR="00201112" w:rsidRDefault="0053117E"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E3B"/>
    <w:multiLevelType w:val="hybridMultilevel"/>
    <w:tmpl w:val="83F48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911F5"/>
    <w:multiLevelType w:val="hybridMultilevel"/>
    <w:tmpl w:val="23C461D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57C6A"/>
    <w:multiLevelType w:val="hybridMultilevel"/>
    <w:tmpl w:val="86B8A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34341"/>
    <w:multiLevelType w:val="hybridMultilevel"/>
    <w:tmpl w:val="94643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6561C"/>
    <w:multiLevelType w:val="hybridMultilevel"/>
    <w:tmpl w:val="729AF2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527BF"/>
    <w:multiLevelType w:val="hybridMultilevel"/>
    <w:tmpl w:val="2C867D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c3NQdShgbmhko6SsGpxcWZ+XkgBYa1AKTvWVQsAAAA"/>
  </w:docVars>
  <w:rsids>
    <w:rsidRoot w:val="00201112"/>
    <w:rsid w:val="00007730"/>
    <w:rsid w:val="00084FFA"/>
    <w:rsid w:val="000B384D"/>
    <w:rsid w:val="000C7E0E"/>
    <w:rsid w:val="000E4A7A"/>
    <w:rsid w:val="001F70D8"/>
    <w:rsid w:val="00201112"/>
    <w:rsid w:val="002F30A4"/>
    <w:rsid w:val="003364D2"/>
    <w:rsid w:val="003D3C9F"/>
    <w:rsid w:val="00441F15"/>
    <w:rsid w:val="00442D4D"/>
    <w:rsid w:val="00471013"/>
    <w:rsid w:val="004C55BB"/>
    <w:rsid w:val="004F354D"/>
    <w:rsid w:val="0053117E"/>
    <w:rsid w:val="0059188E"/>
    <w:rsid w:val="005B099E"/>
    <w:rsid w:val="00623A88"/>
    <w:rsid w:val="00632010"/>
    <w:rsid w:val="006661F7"/>
    <w:rsid w:val="006E1283"/>
    <w:rsid w:val="006F3F04"/>
    <w:rsid w:val="00717E08"/>
    <w:rsid w:val="0077208F"/>
    <w:rsid w:val="007803BF"/>
    <w:rsid w:val="00780A86"/>
    <w:rsid w:val="007A6D6E"/>
    <w:rsid w:val="00807145"/>
    <w:rsid w:val="0086237D"/>
    <w:rsid w:val="00873D00"/>
    <w:rsid w:val="008A1B0E"/>
    <w:rsid w:val="008D5956"/>
    <w:rsid w:val="00920CF8"/>
    <w:rsid w:val="009420E6"/>
    <w:rsid w:val="00976909"/>
    <w:rsid w:val="009C3532"/>
    <w:rsid w:val="00A541C5"/>
    <w:rsid w:val="00A631A1"/>
    <w:rsid w:val="00A95798"/>
    <w:rsid w:val="00AC0BD8"/>
    <w:rsid w:val="00AC29D5"/>
    <w:rsid w:val="00AD72E5"/>
    <w:rsid w:val="00B25F55"/>
    <w:rsid w:val="00B51577"/>
    <w:rsid w:val="00B574C8"/>
    <w:rsid w:val="00B858A9"/>
    <w:rsid w:val="00BD478C"/>
    <w:rsid w:val="00C201B2"/>
    <w:rsid w:val="00C64F38"/>
    <w:rsid w:val="00C84645"/>
    <w:rsid w:val="00CC0250"/>
    <w:rsid w:val="00D002C8"/>
    <w:rsid w:val="00D51D7D"/>
    <w:rsid w:val="00DF657D"/>
    <w:rsid w:val="00EB5E45"/>
    <w:rsid w:val="00ED34FC"/>
    <w:rsid w:val="00F431B4"/>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character" w:styleId="Hyperlink">
    <w:name w:val="Hyperlink"/>
    <w:basedOn w:val="DefaultParagraphFont"/>
    <w:uiPriority w:val="99"/>
    <w:unhideWhenUsed/>
    <w:rsid w:val="00B25F55"/>
    <w:rPr>
      <w:color w:val="FAFAF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inyurl.com/csusblgbtq"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susb.zoom.us/j/87939005594?pwd=TG15bzZsUlcxc1Z6ZksxWjQwQmQvUT09&amp;from=addo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2083AB80A50A4384AA61FE1A82D9AF" ma:contentTypeVersion="13" ma:contentTypeDescription="Create a new document." ma:contentTypeScope="" ma:versionID="99ed57e98b04245d54520e3d915d37ef">
  <xsd:schema xmlns:xsd="http://www.w3.org/2001/XMLSchema" xmlns:xs="http://www.w3.org/2001/XMLSchema" xmlns:p="http://schemas.microsoft.com/office/2006/metadata/properties" xmlns:ns3="c62e16ed-7672-4512-8f7d-5cb12c405d8f" xmlns:ns4="f3706948-157f-48e0-a668-2bfdf73cc0cd" targetNamespace="http://schemas.microsoft.com/office/2006/metadata/properties" ma:root="true" ma:fieldsID="d41b16e230f851569c5da75ace81688b" ns3:_="" ns4:_="">
    <xsd:import namespace="c62e16ed-7672-4512-8f7d-5cb12c405d8f"/>
    <xsd:import namespace="f3706948-157f-48e0-a668-2bfdf73cc0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e16ed-7672-4512-8f7d-5cb12c405d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706948-157f-48e0-a668-2bfdf73cc0c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41B5D4-A826-405C-8330-1910EE1CE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e16ed-7672-4512-8f7d-5cb12c405d8f"/>
    <ds:schemaRef ds:uri="f3706948-157f-48e0-a668-2bfdf73cc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FBF841-896C-4184-9578-00AB900DA098}">
  <ds:schemaRefs>
    <ds:schemaRef ds:uri="http://schemas.microsoft.com/sharepoint/v3/contenttype/forms"/>
  </ds:schemaRefs>
</ds:datastoreItem>
</file>

<file path=customXml/itemProps3.xml><?xml version="1.0" encoding="utf-8"?>
<ds:datastoreItem xmlns:ds="http://schemas.openxmlformats.org/officeDocument/2006/customXml" ds:itemID="{849A22AC-C208-4353-83FC-ABA88A906A9C}">
  <ds:schemaRefs>
    <ds:schemaRef ds:uri="c62e16ed-7672-4512-8f7d-5cb12c405d8f"/>
    <ds:schemaRef ds:uri="http://purl.org/dc/dcmitype/"/>
    <ds:schemaRef ds:uri="http://schemas.microsoft.com/office/2006/documentManagement/types"/>
    <ds:schemaRef ds:uri="http://www.w3.org/XML/1998/namespace"/>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f3706948-157f-48e0-a668-2bfdf73cc0cd"/>
  </ds:schemaRefs>
</ds:datastoreItem>
</file>

<file path=customXml/itemProps4.xml><?xml version="1.0" encoding="utf-8"?>
<ds:datastoreItem xmlns:ds="http://schemas.openxmlformats.org/officeDocument/2006/customXml" ds:itemID="{75A73892-FC4A-4608-BCBE-9B3B9652F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4</Words>
  <Characters>168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Van Fleet</dc:creator>
  <cp:keywords/>
  <dc:description/>
  <cp:lastModifiedBy>Jonathan Gonzalez-Montelongo</cp:lastModifiedBy>
  <cp:revision>2</cp:revision>
  <cp:lastPrinted>2018-06-25T21:05:00Z</cp:lastPrinted>
  <dcterms:created xsi:type="dcterms:W3CDTF">2021-06-01T16:37:00Z</dcterms:created>
  <dcterms:modified xsi:type="dcterms:W3CDTF">2021-06-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083AB80A50A4384AA61FE1A82D9AF</vt:lpwstr>
  </property>
</Properties>
</file>